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DEA" w:rsidRPr="003F1565" w:rsidRDefault="00362DEA">
      <w:pPr>
        <w:rPr>
          <w:rFonts w:asciiTheme="majorHAnsi" w:hAnsiTheme="majorHAnsi" w:cstheme="majorHAnsi"/>
        </w:rPr>
      </w:pPr>
    </w:p>
    <w:p w:rsidR="00362DEA" w:rsidRPr="003F1565" w:rsidRDefault="00362DEA" w:rsidP="00D22FD2">
      <w:pPr>
        <w:shd w:val="clear" w:color="auto" w:fill="E6E6E6"/>
        <w:tabs>
          <w:tab w:val="left" w:pos="1440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18"/>
        </w:rPr>
      </w:pPr>
      <w:r w:rsidRPr="003F1565">
        <w:rPr>
          <w:rFonts w:asciiTheme="majorHAnsi" w:hAnsiTheme="majorHAnsi" w:cstheme="majorHAnsi"/>
          <w:noProof/>
          <w:sz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71D1BCC" wp14:editId="42C03002">
                <wp:simplePos x="0" y="0"/>
                <wp:positionH relativeFrom="column">
                  <wp:posOffset>-114300</wp:posOffset>
                </wp:positionH>
                <wp:positionV relativeFrom="paragraph">
                  <wp:posOffset>-342900</wp:posOffset>
                </wp:positionV>
                <wp:extent cx="6154420" cy="274320"/>
                <wp:effectExtent l="0" t="0" r="0" b="5080"/>
                <wp:wrapNone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442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2DEA" w:rsidRPr="00DE1C03" w:rsidRDefault="00362DEA" w:rsidP="00362DEA">
                            <w:pPr>
                              <w:shd w:val="clear" w:color="auto" w:fill="000000" w:themeFill="text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BC School Sports Rules and Regulations-Competitive Standards Committee</w:t>
                            </w:r>
                            <w:r w:rsidR="00D22FD2">
                              <w:rPr>
                                <w:sz w:val="20"/>
                              </w:rPr>
                              <w:t xml:space="preserve"> Submission</w:t>
                            </w:r>
                            <w:r w:rsidR="000C536B">
                              <w:rPr>
                                <w:sz w:val="20"/>
                              </w:rPr>
                              <w:t>: Due January 16,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1D1B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pt;margin-top:-27pt;width:484.6pt;height:21.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" stroked="f">
                <v:textbox>
                  <w:txbxContent>
                    <w:p w:rsidR="00362DEA" w:rsidRPr="00DE1C03" w:rsidRDefault="00362DEA" w:rsidP="00362DEA">
                      <w:pPr>
                        <w:shd w:val="clear" w:color="auto" w:fill="000000" w:themeFill="text1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BC School Sports Rules and Regulations-Competitive Standards Committee</w:t>
                      </w:r>
                      <w:r w:rsidR="00D22FD2">
                        <w:rPr>
                          <w:sz w:val="20"/>
                        </w:rPr>
                        <w:t xml:space="preserve"> Submission</w:t>
                      </w:r>
                      <w:r w:rsidR="000C536B">
                        <w:rPr>
                          <w:sz w:val="20"/>
                        </w:rPr>
                        <w:t>: Due January 16, 2018</w:t>
                      </w:r>
                    </w:p>
                  </w:txbxContent>
                </v:textbox>
              </v:shape>
            </w:pict>
          </mc:Fallback>
        </mc:AlternateContent>
      </w:r>
      <w:r w:rsidRPr="003F1565">
        <w:rPr>
          <w:rFonts w:asciiTheme="majorHAnsi" w:hAnsiTheme="majorHAnsi" w:cstheme="majorHAnsi"/>
          <w:b/>
          <w:bCs/>
          <w:sz w:val="18"/>
        </w:rPr>
        <w:t>Current Policy:</w:t>
      </w:r>
      <w:r w:rsidR="00D22FD2" w:rsidRPr="003F1565">
        <w:rPr>
          <w:rFonts w:asciiTheme="majorHAnsi" w:hAnsiTheme="majorHAnsi" w:cstheme="majorHAnsi"/>
          <w:b/>
          <w:bCs/>
          <w:sz w:val="18"/>
        </w:rPr>
        <w:t xml:space="preserve">      </w:t>
      </w:r>
    </w:p>
    <w:p w:rsidR="00362DEA" w:rsidRPr="003F1565" w:rsidRDefault="00362DEA" w:rsidP="003F1565">
      <w:pPr>
        <w:jc w:val="both"/>
        <w:rPr>
          <w:rFonts w:eastAsia="Times New Roman" w:cstheme="minorHAnsi"/>
          <w:sz w:val="18"/>
          <w:szCs w:val="18"/>
          <w:lang w:val="en-CA"/>
        </w:rPr>
      </w:pPr>
    </w:p>
    <w:p w:rsidR="00362DEA" w:rsidRPr="003F1565" w:rsidRDefault="00362DEA" w:rsidP="003F1565">
      <w:pPr>
        <w:ind w:left="1440" w:hanging="720"/>
        <w:jc w:val="both"/>
        <w:rPr>
          <w:rFonts w:cstheme="minorHAnsi"/>
          <w:sz w:val="18"/>
        </w:rPr>
      </w:pPr>
    </w:p>
    <w:p w:rsidR="00362DEA" w:rsidRPr="003F1565" w:rsidRDefault="00362DEA" w:rsidP="00362DEA">
      <w:pPr>
        <w:ind w:left="720"/>
        <w:rPr>
          <w:rFonts w:asciiTheme="majorHAnsi" w:hAnsiTheme="majorHAnsi" w:cstheme="majorHAnsi"/>
          <w:b/>
          <w:sz w:val="12"/>
          <w:szCs w:val="18"/>
        </w:rPr>
      </w:pPr>
    </w:p>
    <w:p w:rsidR="00362DEA" w:rsidRPr="003F1565" w:rsidRDefault="00362DEA" w:rsidP="00362DEA">
      <w:pPr>
        <w:shd w:val="clear" w:color="auto" w:fill="E6E6E6"/>
        <w:tabs>
          <w:tab w:val="left" w:pos="1440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18"/>
          <w:szCs w:val="18"/>
        </w:rPr>
      </w:pPr>
      <w:r w:rsidRPr="003F1565">
        <w:rPr>
          <w:rFonts w:asciiTheme="majorHAnsi" w:hAnsiTheme="majorHAnsi" w:cstheme="majorHAnsi"/>
          <w:b/>
          <w:bCs/>
          <w:sz w:val="18"/>
          <w:szCs w:val="18"/>
        </w:rPr>
        <w:t>Proposed Policy:</w:t>
      </w:r>
    </w:p>
    <w:p w:rsidR="003F1565" w:rsidRPr="003F1565" w:rsidRDefault="003F1565" w:rsidP="00362DEA">
      <w:pPr>
        <w:ind w:left="270" w:hanging="270"/>
        <w:rPr>
          <w:rFonts w:cstheme="minorHAnsi"/>
          <w:b/>
          <w:sz w:val="18"/>
          <w:szCs w:val="18"/>
        </w:rPr>
      </w:pPr>
    </w:p>
    <w:p w:rsidR="003F1565" w:rsidRPr="003F1565" w:rsidRDefault="003F1565" w:rsidP="00362DEA">
      <w:pPr>
        <w:ind w:left="270" w:hanging="270"/>
        <w:rPr>
          <w:rFonts w:cstheme="minorHAnsi"/>
          <w:b/>
          <w:sz w:val="18"/>
          <w:szCs w:val="18"/>
        </w:rPr>
      </w:pPr>
    </w:p>
    <w:p w:rsidR="00362DEA" w:rsidRPr="003F1565" w:rsidRDefault="00362DEA" w:rsidP="00362DEA">
      <w:pPr>
        <w:ind w:left="270" w:hanging="270"/>
        <w:rPr>
          <w:rFonts w:asciiTheme="majorHAnsi" w:hAnsiTheme="majorHAnsi" w:cstheme="majorHAnsi"/>
          <w:b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>Rationale</w:t>
      </w:r>
      <w:r w:rsidR="003F1565" w:rsidRPr="003F1565">
        <w:rPr>
          <w:rFonts w:asciiTheme="majorHAnsi" w:hAnsiTheme="majorHAnsi" w:cstheme="majorHAnsi"/>
          <w:b/>
          <w:sz w:val="18"/>
          <w:szCs w:val="18"/>
        </w:rPr>
        <w:t xml:space="preserve"> (</w:t>
      </w:r>
      <w:r w:rsidR="003F1565" w:rsidRPr="003F1565">
        <w:rPr>
          <w:rFonts w:asciiTheme="majorHAnsi" w:hAnsiTheme="majorHAnsi" w:cstheme="majorHAnsi"/>
          <w:b/>
          <w:sz w:val="18"/>
          <w:szCs w:val="18"/>
          <w:u w:val="single"/>
        </w:rPr>
        <w:t>Why</w:t>
      </w:r>
      <w:r w:rsidR="003F1565" w:rsidRPr="003F1565">
        <w:rPr>
          <w:rFonts w:asciiTheme="majorHAnsi" w:hAnsiTheme="majorHAnsi" w:cstheme="majorHAnsi"/>
          <w:b/>
          <w:sz w:val="18"/>
          <w:szCs w:val="18"/>
        </w:rPr>
        <w:t xml:space="preserve"> this motion is being put forward)</w:t>
      </w:r>
      <w:r w:rsidRPr="003F1565">
        <w:rPr>
          <w:rFonts w:asciiTheme="majorHAnsi" w:hAnsiTheme="majorHAnsi" w:cstheme="majorHAnsi"/>
          <w:b/>
          <w:sz w:val="18"/>
          <w:szCs w:val="18"/>
        </w:rPr>
        <w:t xml:space="preserve">: </w:t>
      </w:r>
    </w:p>
    <w:p w:rsidR="00362DEA" w:rsidRPr="003F1565" w:rsidRDefault="00362DEA" w:rsidP="00362DE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 xml:space="preserve"> </w:t>
      </w:r>
    </w:p>
    <w:p w:rsidR="003A36D9" w:rsidRPr="003F1565" w:rsidRDefault="00362DEA" w:rsidP="003A36D9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 xml:space="preserve"> </w:t>
      </w:r>
    </w:p>
    <w:p w:rsidR="003A36D9" w:rsidRPr="003F1565" w:rsidRDefault="003A36D9" w:rsidP="003A36D9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sz w:val="18"/>
          <w:szCs w:val="18"/>
        </w:rPr>
      </w:pPr>
    </w:p>
    <w:p w:rsidR="003A36D9" w:rsidRPr="003F1565" w:rsidRDefault="003F1565" w:rsidP="003A36D9">
      <w:pPr>
        <w:rPr>
          <w:rFonts w:asciiTheme="majorHAnsi" w:hAnsiTheme="majorHAnsi" w:cstheme="majorHAnsi"/>
          <w:b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>Intended Outcomes of the Motion (</w:t>
      </w:r>
      <w:r w:rsidRPr="003F1565">
        <w:rPr>
          <w:rFonts w:asciiTheme="majorHAnsi" w:hAnsiTheme="majorHAnsi" w:cstheme="majorHAnsi"/>
          <w:b/>
          <w:sz w:val="18"/>
          <w:szCs w:val="18"/>
          <w:u w:val="single"/>
        </w:rPr>
        <w:t>What</w:t>
      </w:r>
      <w:r w:rsidRPr="003F1565">
        <w:rPr>
          <w:rFonts w:asciiTheme="majorHAnsi" w:hAnsiTheme="majorHAnsi" w:cstheme="majorHAnsi"/>
          <w:b/>
          <w:sz w:val="18"/>
          <w:szCs w:val="18"/>
        </w:rPr>
        <w:t xml:space="preserve"> </w:t>
      </w:r>
      <w:r w:rsidR="002E5A39">
        <w:rPr>
          <w:rFonts w:asciiTheme="majorHAnsi" w:hAnsiTheme="majorHAnsi" w:cstheme="majorHAnsi"/>
          <w:b/>
          <w:sz w:val="18"/>
          <w:szCs w:val="18"/>
        </w:rPr>
        <w:t>is the desired effect of the change?):</w:t>
      </w:r>
      <w:bookmarkStart w:id="0" w:name="_GoBack"/>
      <w:bookmarkEnd w:id="0"/>
    </w:p>
    <w:p w:rsidR="003A36D9" w:rsidRPr="003F1565" w:rsidRDefault="003A36D9" w:rsidP="003A36D9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 xml:space="preserve"> </w:t>
      </w:r>
    </w:p>
    <w:p w:rsidR="003A36D9" w:rsidRPr="003F1565" w:rsidRDefault="003A36D9" w:rsidP="003A36D9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 xml:space="preserve"> </w:t>
      </w:r>
    </w:p>
    <w:p w:rsidR="003A36D9" w:rsidRPr="003F1565" w:rsidRDefault="003A36D9" w:rsidP="003A36D9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  <w:sz w:val="18"/>
          <w:szCs w:val="18"/>
        </w:rPr>
      </w:pPr>
    </w:p>
    <w:p w:rsidR="001002EF" w:rsidRPr="003F1565" w:rsidRDefault="001002EF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440"/>
        </w:tabs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sz w:val="18"/>
        </w:rPr>
      </w:pPr>
    </w:p>
    <w:p w:rsidR="003C726C" w:rsidRPr="003F1565" w:rsidRDefault="003C726C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440"/>
        </w:tabs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sz w:val="18"/>
        </w:rPr>
      </w:pPr>
      <w:r w:rsidRPr="003F1565">
        <w:rPr>
          <w:rFonts w:asciiTheme="majorHAnsi" w:hAnsiTheme="majorHAnsi" w:cstheme="majorHAnsi"/>
          <w:b/>
          <w:bCs/>
          <w:sz w:val="18"/>
        </w:rPr>
        <w:t>Moved By: ___________________________________________</w:t>
      </w:r>
    </w:p>
    <w:p w:rsidR="001002EF" w:rsidRPr="003F1565" w:rsidRDefault="001002EF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440"/>
        </w:tabs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bCs/>
          <w:sz w:val="18"/>
        </w:rPr>
      </w:pPr>
    </w:p>
    <w:p w:rsidR="003C726C" w:rsidRPr="003F1565" w:rsidRDefault="003C726C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440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18"/>
        </w:rPr>
      </w:pPr>
      <w:r w:rsidRPr="003F1565">
        <w:rPr>
          <w:rFonts w:asciiTheme="majorHAnsi" w:hAnsiTheme="majorHAnsi" w:cstheme="majorHAnsi"/>
          <w:b/>
          <w:bCs/>
          <w:sz w:val="18"/>
        </w:rPr>
        <w:t>Member School Representative: _________________________</w:t>
      </w:r>
      <w:r w:rsidRPr="003F1565">
        <w:rPr>
          <w:rFonts w:asciiTheme="majorHAnsi" w:hAnsiTheme="majorHAnsi" w:cstheme="majorHAnsi"/>
          <w:b/>
          <w:bCs/>
          <w:sz w:val="18"/>
        </w:rPr>
        <w:tab/>
        <w:t>Representative Position: ____________________________</w:t>
      </w:r>
    </w:p>
    <w:p w:rsidR="00D22FD2" w:rsidRPr="003F1565" w:rsidRDefault="00D22FD2" w:rsidP="00362DEA">
      <w:pPr>
        <w:tabs>
          <w:tab w:val="left" w:pos="1440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18"/>
        </w:rPr>
      </w:pPr>
    </w:p>
    <w:p w:rsidR="001002EF" w:rsidRPr="003F1565" w:rsidRDefault="001002EF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sz w:val="18"/>
          <w:szCs w:val="18"/>
        </w:rPr>
      </w:pPr>
    </w:p>
    <w:p w:rsidR="003C726C" w:rsidRPr="003F1565" w:rsidRDefault="003C726C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>Seconded By:</w:t>
      </w:r>
      <w:r w:rsidRPr="003F1565">
        <w:rPr>
          <w:rFonts w:asciiTheme="majorHAnsi" w:hAnsiTheme="majorHAnsi" w:cstheme="majorHAnsi"/>
          <w:sz w:val="18"/>
          <w:szCs w:val="18"/>
        </w:rPr>
        <w:t xml:space="preserve"> _______________________________________</w:t>
      </w:r>
    </w:p>
    <w:p w:rsidR="001002EF" w:rsidRPr="003F1565" w:rsidRDefault="001002EF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18"/>
          <w:szCs w:val="18"/>
        </w:rPr>
      </w:pPr>
    </w:p>
    <w:p w:rsidR="003C726C" w:rsidRPr="003F1565" w:rsidRDefault="003C726C" w:rsidP="003C7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18"/>
          <w:szCs w:val="18"/>
        </w:rPr>
      </w:pPr>
      <w:r w:rsidRPr="003F1565">
        <w:rPr>
          <w:rFonts w:asciiTheme="majorHAnsi" w:hAnsiTheme="majorHAnsi" w:cstheme="majorHAnsi"/>
          <w:b/>
          <w:sz w:val="18"/>
          <w:szCs w:val="18"/>
        </w:rPr>
        <w:t>Member School Representative:</w:t>
      </w:r>
      <w:r w:rsidRPr="003F1565">
        <w:rPr>
          <w:rFonts w:asciiTheme="majorHAnsi" w:hAnsiTheme="majorHAnsi" w:cstheme="majorHAnsi"/>
          <w:sz w:val="18"/>
          <w:szCs w:val="18"/>
        </w:rPr>
        <w:t xml:space="preserve"> ________________________       </w:t>
      </w:r>
      <w:r w:rsidRPr="003F1565">
        <w:rPr>
          <w:rFonts w:asciiTheme="majorHAnsi" w:hAnsiTheme="majorHAnsi" w:cstheme="majorHAnsi"/>
          <w:b/>
          <w:sz w:val="18"/>
          <w:szCs w:val="18"/>
        </w:rPr>
        <w:t>Representative Position: _____________________________</w:t>
      </w:r>
    </w:p>
    <w:p w:rsidR="003C726C" w:rsidRPr="003F1565" w:rsidRDefault="003C726C" w:rsidP="003C726C">
      <w:pPr>
        <w:rPr>
          <w:rFonts w:asciiTheme="majorHAnsi" w:hAnsiTheme="majorHAnsi" w:cstheme="majorHAnsi"/>
        </w:rPr>
      </w:pPr>
    </w:p>
    <w:p w:rsidR="003C726C" w:rsidRPr="003F1565" w:rsidRDefault="003C726C" w:rsidP="003C726C">
      <w:pPr>
        <w:jc w:val="center"/>
        <w:rPr>
          <w:rFonts w:asciiTheme="majorHAnsi" w:hAnsiTheme="majorHAnsi" w:cstheme="majorHAnsi"/>
        </w:rPr>
      </w:pPr>
    </w:p>
    <w:p w:rsidR="003C726C" w:rsidRPr="003F1565" w:rsidRDefault="003C726C" w:rsidP="003C726C">
      <w:pPr>
        <w:jc w:val="center"/>
        <w:rPr>
          <w:rFonts w:asciiTheme="majorHAnsi" w:hAnsiTheme="majorHAnsi" w:cstheme="majorHAnsi"/>
        </w:rPr>
      </w:pPr>
    </w:p>
    <w:sectPr w:rsidR="003C726C" w:rsidRPr="003F156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2FD2" w:rsidRDefault="00D22FD2" w:rsidP="00D22FD2">
      <w:pPr>
        <w:spacing w:after="0" w:line="240" w:lineRule="auto"/>
      </w:pPr>
      <w:r>
        <w:separator/>
      </w:r>
    </w:p>
  </w:endnote>
  <w:endnote w:type="continuationSeparator" w:id="0">
    <w:p w:rsidR="00D22FD2" w:rsidRDefault="00D22FD2" w:rsidP="00D22F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726C" w:rsidRDefault="003C726C" w:rsidP="003C726C">
    <w:pPr>
      <w:pStyle w:val="Footer"/>
      <w:jc w:val="center"/>
    </w:pPr>
    <w:r>
      <w:t xml:space="preserve">Please submit as a word document by email to </w:t>
    </w:r>
    <w:hyperlink r:id="rId1" w:history="1">
      <w:r w:rsidRPr="009A67A0">
        <w:rPr>
          <w:rStyle w:val="Hyperlink"/>
        </w:rPr>
        <w:t>Info@bcschoolsports.ca</w:t>
      </w:r>
    </w:hyperlink>
    <w:r>
      <w:t xml:space="preserve"> by January 16</w:t>
    </w:r>
    <w:r w:rsidRPr="003C726C">
      <w:rPr>
        <w:vertAlign w:val="superscript"/>
      </w:rPr>
      <w:t>th</w:t>
    </w:r>
    <w:r>
      <w:t>, 2017.</w:t>
    </w:r>
  </w:p>
  <w:p w:rsidR="003C726C" w:rsidRDefault="003C72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2FD2" w:rsidRDefault="00D22FD2" w:rsidP="00D22FD2">
      <w:pPr>
        <w:spacing w:after="0" w:line="240" w:lineRule="auto"/>
      </w:pPr>
      <w:r>
        <w:separator/>
      </w:r>
    </w:p>
  </w:footnote>
  <w:footnote w:type="continuationSeparator" w:id="0">
    <w:p w:rsidR="00D22FD2" w:rsidRDefault="00D22FD2" w:rsidP="00D22F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FD2" w:rsidRDefault="00D22FD2" w:rsidP="00D22FD2">
    <w:pPr>
      <w:pStyle w:val="BasicParagraph"/>
      <w:jc w:val="right"/>
    </w:pPr>
    <w:r w:rsidRPr="00722657"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38611F09" wp14:editId="00F07EE1">
          <wp:simplePos x="0" y="0"/>
          <wp:positionH relativeFrom="margin">
            <wp:align>left</wp:align>
          </wp:positionH>
          <wp:positionV relativeFrom="paragraph">
            <wp:posOffset>17145</wp:posOffset>
          </wp:positionV>
          <wp:extent cx="1190625" cy="623661"/>
          <wp:effectExtent l="0" t="0" r="0" b="5080"/>
          <wp:wrapNone/>
          <wp:docPr id="1" name="Picture 1" descr="S:\GENERAL\Creative\Logos\BCSS\BCSS-Logos 2013-2014\BlueBack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GENERAL\Creative\Logos\BCSS\BCSS-Logos 2013-2014\BlueBack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6236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Sydney Landing, 2003A-3713 Kensington Ave, Burnaby, BC V5B 0A7 </w:t>
    </w:r>
  </w:p>
  <w:p w:rsidR="00D22FD2" w:rsidRDefault="00D22FD2" w:rsidP="00D22FD2">
    <w:pPr>
      <w:pStyle w:val="BasicParagraph"/>
      <w:jc w:val="right"/>
    </w:pPr>
    <w:r>
      <w:t>Phone: 604-477-1488|info@bcschoolsports.ca|www.bcschoolsports.ca</w:t>
    </w:r>
  </w:p>
  <w:p w:rsidR="00D22FD2" w:rsidRDefault="00D22FD2" w:rsidP="00D22FD2">
    <w:pPr>
      <w:pStyle w:val="Header"/>
    </w:pPr>
  </w:p>
  <w:p w:rsidR="00D22FD2" w:rsidRDefault="00D22FD2" w:rsidP="00D22FD2">
    <w:pPr>
      <w:pStyle w:val="Header"/>
    </w:pPr>
  </w:p>
  <w:p w:rsidR="00D22FD2" w:rsidRDefault="00D22FD2">
    <w:pPr>
      <w:pStyle w:val="Header"/>
    </w:pPr>
  </w:p>
  <w:p w:rsidR="00D22FD2" w:rsidRDefault="00D22F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61392"/>
    <w:multiLevelType w:val="hybridMultilevel"/>
    <w:tmpl w:val="01B607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BE4F20"/>
    <w:multiLevelType w:val="hybridMultilevel"/>
    <w:tmpl w:val="9CE8E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817434"/>
    <w:multiLevelType w:val="hybridMultilevel"/>
    <w:tmpl w:val="892A8A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sTAysDQyNbawNDBU0lEKTi0uzszPAykwrAUA2rHApywAAAA="/>
  </w:docVars>
  <w:rsids>
    <w:rsidRoot w:val="00362DEA"/>
    <w:rsid w:val="0000030D"/>
    <w:rsid w:val="00001BEC"/>
    <w:rsid w:val="00006865"/>
    <w:rsid w:val="00006938"/>
    <w:rsid w:val="00011A47"/>
    <w:rsid w:val="00013378"/>
    <w:rsid w:val="00026DF8"/>
    <w:rsid w:val="00031FA6"/>
    <w:rsid w:val="00037D12"/>
    <w:rsid w:val="00037F01"/>
    <w:rsid w:val="00043CBC"/>
    <w:rsid w:val="00046E21"/>
    <w:rsid w:val="000512A6"/>
    <w:rsid w:val="00062987"/>
    <w:rsid w:val="0006511D"/>
    <w:rsid w:val="0007016B"/>
    <w:rsid w:val="00070BD6"/>
    <w:rsid w:val="000829D9"/>
    <w:rsid w:val="00083972"/>
    <w:rsid w:val="0008473A"/>
    <w:rsid w:val="00084D68"/>
    <w:rsid w:val="00095857"/>
    <w:rsid w:val="00097010"/>
    <w:rsid w:val="00097202"/>
    <w:rsid w:val="000A3A44"/>
    <w:rsid w:val="000A416E"/>
    <w:rsid w:val="000A6A93"/>
    <w:rsid w:val="000A7F9E"/>
    <w:rsid w:val="000B0491"/>
    <w:rsid w:val="000B1532"/>
    <w:rsid w:val="000C536B"/>
    <w:rsid w:val="000C61B7"/>
    <w:rsid w:val="000D2D22"/>
    <w:rsid w:val="000D3987"/>
    <w:rsid w:val="000D6E81"/>
    <w:rsid w:val="000D7735"/>
    <w:rsid w:val="000E5919"/>
    <w:rsid w:val="000F4089"/>
    <w:rsid w:val="001002EF"/>
    <w:rsid w:val="00101E22"/>
    <w:rsid w:val="00114154"/>
    <w:rsid w:val="00114A79"/>
    <w:rsid w:val="0012079C"/>
    <w:rsid w:val="00123242"/>
    <w:rsid w:val="00133F60"/>
    <w:rsid w:val="0013686E"/>
    <w:rsid w:val="001413AD"/>
    <w:rsid w:val="00142877"/>
    <w:rsid w:val="00144691"/>
    <w:rsid w:val="00144A21"/>
    <w:rsid w:val="00152D02"/>
    <w:rsid w:val="00154401"/>
    <w:rsid w:val="0015699B"/>
    <w:rsid w:val="00157AEA"/>
    <w:rsid w:val="001653F9"/>
    <w:rsid w:val="001670FD"/>
    <w:rsid w:val="001671E8"/>
    <w:rsid w:val="00170AA1"/>
    <w:rsid w:val="00171993"/>
    <w:rsid w:val="00172930"/>
    <w:rsid w:val="00174AF5"/>
    <w:rsid w:val="001760E8"/>
    <w:rsid w:val="0018711C"/>
    <w:rsid w:val="001872BC"/>
    <w:rsid w:val="00187B6F"/>
    <w:rsid w:val="001948AC"/>
    <w:rsid w:val="00194ECB"/>
    <w:rsid w:val="00195A4F"/>
    <w:rsid w:val="001A3647"/>
    <w:rsid w:val="001A4FDE"/>
    <w:rsid w:val="001B4782"/>
    <w:rsid w:val="001C173B"/>
    <w:rsid w:val="001C1B69"/>
    <w:rsid w:val="001C1E71"/>
    <w:rsid w:val="001C26FD"/>
    <w:rsid w:val="001C2C94"/>
    <w:rsid w:val="001C4973"/>
    <w:rsid w:val="001D208D"/>
    <w:rsid w:val="001D3F14"/>
    <w:rsid w:val="001D428E"/>
    <w:rsid w:val="001D601F"/>
    <w:rsid w:val="001D7052"/>
    <w:rsid w:val="001E2634"/>
    <w:rsid w:val="001E45FE"/>
    <w:rsid w:val="001E6117"/>
    <w:rsid w:val="001E6A00"/>
    <w:rsid w:val="001E6B2F"/>
    <w:rsid w:val="001F0F47"/>
    <w:rsid w:val="001F2786"/>
    <w:rsid w:val="001F5ED3"/>
    <w:rsid w:val="00201BCF"/>
    <w:rsid w:val="00202041"/>
    <w:rsid w:val="00207D34"/>
    <w:rsid w:val="00213503"/>
    <w:rsid w:val="00213F86"/>
    <w:rsid w:val="00215AFC"/>
    <w:rsid w:val="00216862"/>
    <w:rsid w:val="00217ED4"/>
    <w:rsid w:val="002225D2"/>
    <w:rsid w:val="00223980"/>
    <w:rsid w:val="00226363"/>
    <w:rsid w:val="00235872"/>
    <w:rsid w:val="00240A4F"/>
    <w:rsid w:val="00244701"/>
    <w:rsid w:val="002506D1"/>
    <w:rsid w:val="00253110"/>
    <w:rsid w:val="00256240"/>
    <w:rsid w:val="00257CBE"/>
    <w:rsid w:val="002629CC"/>
    <w:rsid w:val="00262E89"/>
    <w:rsid w:val="0026409B"/>
    <w:rsid w:val="0026609A"/>
    <w:rsid w:val="0026652E"/>
    <w:rsid w:val="002675E2"/>
    <w:rsid w:val="002679AC"/>
    <w:rsid w:val="00267ADF"/>
    <w:rsid w:val="00283365"/>
    <w:rsid w:val="0028743D"/>
    <w:rsid w:val="002876F4"/>
    <w:rsid w:val="002933FE"/>
    <w:rsid w:val="00295483"/>
    <w:rsid w:val="00297B29"/>
    <w:rsid w:val="002A56FD"/>
    <w:rsid w:val="002A5AEC"/>
    <w:rsid w:val="002B71C6"/>
    <w:rsid w:val="002C47CE"/>
    <w:rsid w:val="002C6DE8"/>
    <w:rsid w:val="002D3861"/>
    <w:rsid w:val="002D5257"/>
    <w:rsid w:val="002D76B8"/>
    <w:rsid w:val="002D7C89"/>
    <w:rsid w:val="002E20A3"/>
    <w:rsid w:val="002E5A39"/>
    <w:rsid w:val="002E762B"/>
    <w:rsid w:val="002F2001"/>
    <w:rsid w:val="002F250A"/>
    <w:rsid w:val="002F3F81"/>
    <w:rsid w:val="002F47EA"/>
    <w:rsid w:val="00304E09"/>
    <w:rsid w:val="00311EF9"/>
    <w:rsid w:val="00331999"/>
    <w:rsid w:val="00335FC0"/>
    <w:rsid w:val="0033613D"/>
    <w:rsid w:val="00337669"/>
    <w:rsid w:val="00337E2F"/>
    <w:rsid w:val="00342742"/>
    <w:rsid w:val="00344195"/>
    <w:rsid w:val="003456B7"/>
    <w:rsid w:val="00350EED"/>
    <w:rsid w:val="00352E7C"/>
    <w:rsid w:val="003535A3"/>
    <w:rsid w:val="0035574B"/>
    <w:rsid w:val="00356FBE"/>
    <w:rsid w:val="00360522"/>
    <w:rsid w:val="00362DEA"/>
    <w:rsid w:val="00367A6F"/>
    <w:rsid w:val="00367EC3"/>
    <w:rsid w:val="0037059F"/>
    <w:rsid w:val="00392B9C"/>
    <w:rsid w:val="0039487C"/>
    <w:rsid w:val="00395EE3"/>
    <w:rsid w:val="003A2DE9"/>
    <w:rsid w:val="003A334E"/>
    <w:rsid w:val="003A36D9"/>
    <w:rsid w:val="003A36EC"/>
    <w:rsid w:val="003A44B3"/>
    <w:rsid w:val="003A7343"/>
    <w:rsid w:val="003B596D"/>
    <w:rsid w:val="003B6824"/>
    <w:rsid w:val="003C0363"/>
    <w:rsid w:val="003C0A08"/>
    <w:rsid w:val="003C5CF6"/>
    <w:rsid w:val="003C726C"/>
    <w:rsid w:val="003C763F"/>
    <w:rsid w:val="003D0075"/>
    <w:rsid w:val="003D2F89"/>
    <w:rsid w:val="003D52E8"/>
    <w:rsid w:val="003D66B9"/>
    <w:rsid w:val="003D734B"/>
    <w:rsid w:val="003E54F2"/>
    <w:rsid w:val="003E572A"/>
    <w:rsid w:val="003F0CCE"/>
    <w:rsid w:val="003F1565"/>
    <w:rsid w:val="00400962"/>
    <w:rsid w:val="00402025"/>
    <w:rsid w:val="00404A1D"/>
    <w:rsid w:val="00405A41"/>
    <w:rsid w:val="00406B95"/>
    <w:rsid w:val="00407D7D"/>
    <w:rsid w:val="004103E2"/>
    <w:rsid w:val="00410B0B"/>
    <w:rsid w:val="00412CA0"/>
    <w:rsid w:val="00413E7E"/>
    <w:rsid w:val="00420FBA"/>
    <w:rsid w:val="004268E1"/>
    <w:rsid w:val="00431732"/>
    <w:rsid w:val="004323DA"/>
    <w:rsid w:val="0043296F"/>
    <w:rsid w:val="00432EF6"/>
    <w:rsid w:val="00433440"/>
    <w:rsid w:val="004340EB"/>
    <w:rsid w:val="00443A7C"/>
    <w:rsid w:val="00444F22"/>
    <w:rsid w:val="00453944"/>
    <w:rsid w:val="00453A00"/>
    <w:rsid w:val="00457413"/>
    <w:rsid w:val="0046106F"/>
    <w:rsid w:val="004614AF"/>
    <w:rsid w:val="00462796"/>
    <w:rsid w:val="0046656B"/>
    <w:rsid w:val="00466823"/>
    <w:rsid w:val="0047327F"/>
    <w:rsid w:val="0047782B"/>
    <w:rsid w:val="00480944"/>
    <w:rsid w:val="00482C30"/>
    <w:rsid w:val="004857C9"/>
    <w:rsid w:val="004868DC"/>
    <w:rsid w:val="00490E61"/>
    <w:rsid w:val="00494D22"/>
    <w:rsid w:val="004952C1"/>
    <w:rsid w:val="004954EE"/>
    <w:rsid w:val="00495956"/>
    <w:rsid w:val="00495DE7"/>
    <w:rsid w:val="00496394"/>
    <w:rsid w:val="0049661F"/>
    <w:rsid w:val="004A45BB"/>
    <w:rsid w:val="004A6576"/>
    <w:rsid w:val="004A7AFE"/>
    <w:rsid w:val="004B2BC7"/>
    <w:rsid w:val="004B3FA9"/>
    <w:rsid w:val="004B5EC5"/>
    <w:rsid w:val="004C2577"/>
    <w:rsid w:val="004D3E7C"/>
    <w:rsid w:val="004D6C46"/>
    <w:rsid w:val="004E6C9E"/>
    <w:rsid w:val="004E7086"/>
    <w:rsid w:val="004E71EC"/>
    <w:rsid w:val="004E7D03"/>
    <w:rsid w:val="004F0069"/>
    <w:rsid w:val="004F0137"/>
    <w:rsid w:val="004F31B3"/>
    <w:rsid w:val="00502BA9"/>
    <w:rsid w:val="00505710"/>
    <w:rsid w:val="00507670"/>
    <w:rsid w:val="00513C19"/>
    <w:rsid w:val="0052254A"/>
    <w:rsid w:val="00530E4A"/>
    <w:rsid w:val="00531E3B"/>
    <w:rsid w:val="00535F80"/>
    <w:rsid w:val="00542D0B"/>
    <w:rsid w:val="00547059"/>
    <w:rsid w:val="00547B1F"/>
    <w:rsid w:val="0055096A"/>
    <w:rsid w:val="0055421D"/>
    <w:rsid w:val="005549EB"/>
    <w:rsid w:val="00554DB5"/>
    <w:rsid w:val="00556FE0"/>
    <w:rsid w:val="00565048"/>
    <w:rsid w:val="00566B03"/>
    <w:rsid w:val="00573A2B"/>
    <w:rsid w:val="0057425C"/>
    <w:rsid w:val="00577FE9"/>
    <w:rsid w:val="00580E55"/>
    <w:rsid w:val="005850A8"/>
    <w:rsid w:val="005902CF"/>
    <w:rsid w:val="00594590"/>
    <w:rsid w:val="005A6B8D"/>
    <w:rsid w:val="005B01FE"/>
    <w:rsid w:val="005B1965"/>
    <w:rsid w:val="005B53FE"/>
    <w:rsid w:val="005B6D97"/>
    <w:rsid w:val="005C0A0C"/>
    <w:rsid w:val="005C3B05"/>
    <w:rsid w:val="005C405C"/>
    <w:rsid w:val="005C69FA"/>
    <w:rsid w:val="005D1672"/>
    <w:rsid w:val="005D50C3"/>
    <w:rsid w:val="005D7C4A"/>
    <w:rsid w:val="005D7D4C"/>
    <w:rsid w:val="005E2047"/>
    <w:rsid w:val="005E239E"/>
    <w:rsid w:val="005E2643"/>
    <w:rsid w:val="005E5A5B"/>
    <w:rsid w:val="005F3BEC"/>
    <w:rsid w:val="005F45E3"/>
    <w:rsid w:val="005F5B16"/>
    <w:rsid w:val="005F6A9C"/>
    <w:rsid w:val="005F7772"/>
    <w:rsid w:val="00605B1F"/>
    <w:rsid w:val="00613039"/>
    <w:rsid w:val="0061526F"/>
    <w:rsid w:val="00620804"/>
    <w:rsid w:val="00620C99"/>
    <w:rsid w:val="00630358"/>
    <w:rsid w:val="0063098D"/>
    <w:rsid w:val="00635CFA"/>
    <w:rsid w:val="00636AD0"/>
    <w:rsid w:val="00645FE3"/>
    <w:rsid w:val="006478F1"/>
    <w:rsid w:val="00647CBE"/>
    <w:rsid w:val="00651C1A"/>
    <w:rsid w:val="0065493D"/>
    <w:rsid w:val="0065555A"/>
    <w:rsid w:val="00662F46"/>
    <w:rsid w:val="006645A1"/>
    <w:rsid w:val="00666696"/>
    <w:rsid w:val="00666D2F"/>
    <w:rsid w:val="006718E5"/>
    <w:rsid w:val="00672650"/>
    <w:rsid w:val="006738C0"/>
    <w:rsid w:val="00676422"/>
    <w:rsid w:val="00676999"/>
    <w:rsid w:val="006842ED"/>
    <w:rsid w:val="00687CB8"/>
    <w:rsid w:val="0069645B"/>
    <w:rsid w:val="006A252F"/>
    <w:rsid w:val="006A31CF"/>
    <w:rsid w:val="006A467B"/>
    <w:rsid w:val="006A4C06"/>
    <w:rsid w:val="006B09C4"/>
    <w:rsid w:val="006B4710"/>
    <w:rsid w:val="006B4F0A"/>
    <w:rsid w:val="006C0BA7"/>
    <w:rsid w:val="006C1611"/>
    <w:rsid w:val="006D3A0B"/>
    <w:rsid w:val="006D4CE4"/>
    <w:rsid w:val="006D7E2A"/>
    <w:rsid w:val="006E6CA0"/>
    <w:rsid w:val="006E7BD4"/>
    <w:rsid w:val="006E7C89"/>
    <w:rsid w:val="006F1274"/>
    <w:rsid w:val="006F2C42"/>
    <w:rsid w:val="00702FCD"/>
    <w:rsid w:val="00715941"/>
    <w:rsid w:val="00722A20"/>
    <w:rsid w:val="00725698"/>
    <w:rsid w:val="00732334"/>
    <w:rsid w:val="00733413"/>
    <w:rsid w:val="007334C4"/>
    <w:rsid w:val="00735054"/>
    <w:rsid w:val="00736BBB"/>
    <w:rsid w:val="007406E8"/>
    <w:rsid w:val="00740A7A"/>
    <w:rsid w:val="0074192C"/>
    <w:rsid w:val="00744026"/>
    <w:rsid w:val="00746323"/>
    <w:rsid w:val="007500A1"/>
    <w:rsid w:val="00750A4D"/>
    <w:rsid w:val="007519E4"/>
    <w:rsid w:val="00753120"/>
    <w:rsid w:val="007533C3"/>
    <w:rsid w:val="00756D51"/>
    <w:rsid w:val="00756F26"/>
    <w:rsid w:val="00762AF9"/>
    <w:rsid w:val="00770ADF"/>
    <w:rsid w:val="0077200E"/>
    <w:rsid w:val="00772EEA"/>
    <w:rsid w:val="0077590A"/>
    <w:rsid w:val="00783C2C"/>
    <w:rsid w:val="00784C6C"/>
    <w:rsid w:val="0079113E"/>
    <w:rsid w:val="0079246D"/>
    <w:rsid w:val="00793AD1"/>
    <w:rsid w:val="007953BC"/>
    <w:rsid w:val="00796B59"/>
    <w:rsid w:val="007A4D8B"/>
    <w:rsid w:val="007A5DF3"/>
    <w:rsid w:val="007A655A"/>
    <w:rsid w:val="007B1E58"/>
    <w:rsid w:val="007B3B08"/>
    <w:rsid w:val="007C03C9"/>
    <w:rsid w:val="007C3E0E"/>
    <w:rsid w:val="007C455C"/>
    <w:rsid w:val="007C62CA"/>
    <w:rsid w:val="007C742A"/>
    <w:rsid w:val="007C7E17"/>
    <w:rsid w:val="007C7E78"/>
    <w:rsid w:val="007D144D"/>
    <w:rsid w:val="007D6695"/>
    <w:rsid w:val="007E2149"/>
    <w:rsid w:val="007E3058"/>
    <w:rsid w:val="007E6B6E"/>
    <w:rsid w:val="007F1698"/>
    <w:rsid w:val="007F434B"/>
    <w:rsid w:val="007F7F60"/>
    <w:rsid w:val="00803E94"/>
    <w:rsid w:val="00804687"/>
    <w:rsid w:val="008110B1"/>
    <w:rsid w:val="00811298"/>
    <w:rsid w:val="0081542E"/>
    <w:rsid w:val="00816E10"/>
    <w:rsid w:val="00817787"/>
    <w:rsid w:val="0083251A"/>
    <w:rsid w:val="00840A86"/>
    <w:rsid w:val="00840C55"/>
    <w:rsid w:val="00843FC2"/>
    <w:rsid w:val="008505BD"/>
    <w:rsid w:val="00853C4F"/>
    <w:rsid w:val="00857A24"/>
    <w:rsid w:val="00860E10"/>
    <w:rsid w:val="00861786"/>
    <w:rsid w:val="00865524"/>
    <w:rsid w:val="008667C4"/>
    <w:rsid w:val="008809D0"/>
    <w:rsid w:val="008873D5"/>
    <w:rsid w:val="008911C4"/>
    <w:rsid w:val="00891A55"/>
    <w:rsid w:val="008941A6"/>
    <w:rsid w:val="00894C39"/>
    <w:rsid w:val="0089640B"/>
    <w:rsid w:val="008A0398"/>
    <w:rsid w:val="008A1708"/>
    <w:rsid w:val="008A36BF"/>
    <w:rsid w:val="008A65EA"/>
    <w:rsid w:val="008A6BB6"/>
    <w:rsid w:val="008B018D"/>
    <w:rsid w:val="008B1702"/>
    <w:rsid w:val="008B483E"/>
    <w:rsid w:val="008B5D64"/>
    <w:rsid w:val="008C0DA9"/>
    <w:rsid w:val="008C0EAB"/>
    <w:rsid w:val="008C360F"/>
    <w:rsid w:val="008C79E2"/>
    <w:rsid w:val="008E1735"/>
    <w:rsid w:val="008E293A"/>
    <w:rsid w:val="008E4B9C"/>
    <w:rsid w:val="008E5639"/>
    <w:rsid w:val="008E5786"/>
    <w:rsid w:val="008F1601"/>
    <w:rsid w:val="008F1EB3"/>
    <w:rsid w:val="008F4871"/>
    <w:rsid w:val="009022EC"/>
    <w:rsid w:val="00913CBC"/>
    <w:rsid w:val="00922368"/>
    <w:rsid w:val="00924012"/>
    <w:rsid w:val="009255F0"/>
    <w:rsid w:val="0092651C"/>
    <w:rsid w:val="00927306"/>
    <w:rsid w:val="009411EE"/>
    <w:rsid w:val="00942D54"/>
    <w:rsid w:val="00943FC9"/>
    <w:rsid w:val="00946A9F"/>
    <w:rsid w:val="0095269C"/>
    <w:rsid w:val="00955C06"/>
    <w:rsid w:val="00963351"/>
    <w:rsid w:val="00967E30"/>
    <w:rsid w:val="00967F33"/>
    <w:rsid w:val="009700EA"/>
    <w:rsid w:val="009739AE"/>
    <w:rsid w:val="00974559"/>
    <w:rsid w:val="009827BD"/>
    <w:rsid w:val="009832D3"/>
    <w:rsid w:val="0098373B"/>
    <w:rsid w:val="009837D8"/>
    <w:rsid w:val="009847B4"/>
    <w:rsid w:val="00984F17"/>
    <w:rsid w:val="0099067B"/>
    <w:rsid w:val="009928C0"/>
    <w:rsid w:val="009929E5"/>
    <w:rsid w:val="009974E3"/>
    <w:rsid w:val="009A28D0"/>
    <w:rsid w:val="009A28DD"/>
    <w:rsid w:val="009A3360"/>
    <w:rsid w:val="009A3506"/>
    <w:rsid w:val="009A4176"/>
    <w:rsid w:val="009A7039"/>
    <w:rsid w:val="009B0E4D"/>
    <w:rsid w:val="009B0FDE"/>
    <w:rsid w:val="009B410B"/>
    <w:rsid w:val="009B58DA"/>
    <w:rsid w:val="009B61F0"/>
    <w:rsid w:val="009B6C6D"/>
    <w:rsid w:val="009B7592"/>
    <w:rsid w:val="009C444D"/>
    <w:rsid w:val="009D47D2"/>
    <w:rsid w:val="009D5705"/>
    <w:rsid w:val="009E07EA"/>
    <w:rsid w:val="009E0DE5"/>
    <w:rsid w:val="009E2103"/>
    <w:rsid w:val="009E4D9F"/>
    <w:rsid w:val="009E4FC9"/>
    <w:rsid w:val="009F2000"/>
    <w:rsid w:val="00A00EDB"/>
    <w:rsid w:val="00A03DC1"/>
    <w:rsid w:val="00A03DE7"/>
    <w:rsid w:val="00A16996"/>
    <w:rsid w:val="00A21B3C"/>
    <w:rsid w:val="00A30BC3"/>
    <w:rsid w:val="00A371FE"/>
    <w:rsid w:val="00A37E6E"/>
    <w:rsid w:val="00A42E19"/>
    <w:rsid w:val="00A43ECD"/>
    <w:rsid w:val="00A445D9"/>
    <w:rsid w:val="00A505BB"/>
    <w:rsid w:val="00A509EC"/>
    <w:rsid w:val="00A514D0"/>
    <w:rsid w:val="00A53662"/>
    <w:rsid w:val="00A54ECF"/>
    <w:rsid w:val="00A56E63"/>
    <w:rsid w:val="00A56F39"/>
    <w:rsid w:val="00A571DB"/>
    <w:rsid w:val="00A5728C"/>
    <w:rsid w:val="00A577A9"/>
    <w:rsid w:val="00A63312"/>
    <w:rsid w:val="00A640BB"/>
    <w:rsid w:val="00A7245F"/>
    <w:rsid w:val="00A7389B"/>
    <w:rsid w:val="00A747D1"/>
    <w:rsid w:val="00A80E0E"/>
    <w:rsid w:val="00A8391C"/>
    <w:rsid w:val="00A86300"/>
    <w:rsid w:val="00A913E6"/>
    <w:rsid w:val="00AA2031"/>
    <w:rsid w:val="00AA32BD"/>
    <w:rsid w:val="00AA5F9A"/>
    <w:rsid w:val="00AA720C"/>
    <w:rsid w:val="00AB0489"/>
    <w:rsid w:val="00AB4B41"/>
    <w:rsid w:val="00AB5D99"/>
    <w:rsid w:val="00AB6DEE"/>
    <w:rsid w:val="00AC0BF3"/>
    <w:rsid w:val="00AC14A5"/>
    <w:rsid w:val="00AC1702"/>
    <w:rsid w:val="00AC2D23"/>
    <w:rsid w:val="00AC3A89"/>
    <w:rsid w:val="00AD785D"/>
    <w:rsid w:val="00AD791B"/>
    <w:rsid w:val="00AE0574"/>
    <w:rsid w:val="00AE0630"/>
    <w:rsid w:val="00AE10B1"/>
    <w:rsid w:val="00AE2AB7"/>
    <w:rsid w:val="00AE43A0"/>
    <w:rsid w:val="00AE4A6A"/>
    <w:rsid w:val="00AE4CEC"/>
    <w:rsid w:val="00AE4DBF"/>
    <w:rsid w:val="00AF27FC"/>
    <w:rsid w:val="00AF445C"/>
    <w:rsid w:val="00AF61D3"/>
    <w:rsid w:val="00AF668A"/>
    <w:rsid w:val="00B01278"/>
    <w:rsid w:val="00B114CC"/>
    <w:rsid w:val="00B12519"/>
    <w:rsid w:val="00B13718"/>
    <w:rsid w:val="00B13AC3"/>
    <w:rsid w:val="00B16CFE"/>
    <w:rsid w:val="00B22011"/>
    <w:rsid w:val="00B23021"/>
    <w:rsid w:val="00B26FA8"/>
    <w:rsid w:val="00B308D1"/>
    <w:rsid w:val="00B31631"/>
    <w:rsid w:val="00B31E2A"/>
    <w:rsid w:val="00B347D9"/>
    <w:rsid w:val="00B35064"/>
    <w:rsid w:val="00B430C5"/>
    <w:rsid w:val="00B44B49"/>
    <w:rsid w:val="00B548CF"/>
    <w:rsid w:val="00B57B86"/>
    <w:rsid w:val="00B65568"/>
    <w:rsid w:val="00B661F1"/>
    <w:rsid w:val="00B74CDC"/>
    <w:rsid w:val="00B8353E"/>
    <w:rsid w:val="00B83856"/>
    <w:rsid w:val="00B87F66"/>
    <w:rsid w:val="00B91344"/>
    <w:rsid w:val="00B94BCC"/>
    <w:rsid w:val="00B95A2F"/>
    <w:rsid w:val="00BA2C29"/>
    <w:rsid w:val="00BA658E"/>
    <w:rsid w:val="00BA7AA5"/>
    <w:rsid w:val="00BB1A64"/>
    <w:rsid w:val="00BB31E0"/>
    <w:rsid w:val="00BB365B"/>
    <w:rsid w:val="00BB4EB5"/>
    <w:rsid w:val="00BB76D3"/>
    <w:rsid w:val="00BC123F"/>
    <w:rsid w:val="00BC3316"/>
    <w:rsid w:val="00BD0644"/>
    <w:rsid w:val="00BD3D41"/>
    <w:rsid w:val="00BD50FC"/>
    <w:rsid w:val="00BD6C9B"/>
    <w:rsid w:val="00BE0C48"/>
    <w:rsid w:val="00BE4D7E"/>
    <w:rsid w:val="00BE627E"/>
    <w:rsid w:val="00BE653C"/>
    <w:rsid w:val="00BF0051"/>
    <w:rsid w:val="00BF1688"/>
    <w:rsid w:val="00BF37FA"/>
    <w:rsid w:val="00BF4052"/>
    <w:rsid w:val="00BF751D"/>
    <w:rsid w:val="00C00723"/>
    <w:rsid w:val="00C00B16"/>
    <w:rsid w:val="00C01B0B"/>
    <w:rsid w:val="00C01FDE"/>
    <w:rsid w:val="00C031DE"/>
    <w:rsid w:val="00C048A0"/>
    <w:rsid w:val="00C072C1"/>
    <w:rsid w:val="00C07D1E"/>
    <w:rsid w:val="00C13037"/>
    <w:rsid w:val="00C210A1"/>
    <w:rsid w:val="00C245D5"/>
    <w:rsid w:val="00C249B0"/>
    <w:rsid w:val="00C3028A"/>
    <w:rsid w:val="00C322DB"/>
    <w:rsid w:val="00C371F7"/>
    <w:rsid w:val="00C40862"/>
    <w:rsid w:val="00C421A0"/>
    <w:rsid w:val="00C503D1"/>
    <w:rsid w:val="00C538E5"/>
    <w:rsid w:val="00C628A8"/>
    <w:rsid w:val="00C6498C"/>
    <w:rsid w:val="00C74710"/>
    <w:rsid w:val="00C75D32"/>
    <w:rsid w:val="00C77D37"/>
    <w:rsid w:val="00C80739"/>
    <w:rsid w:val="00C83291"/>
    <w:rsid w:val="00C8760F"/>
    <w:rsid w:val="00C9554B"/>
    <w:rsid w:val="00C96FAB"/>
    <w:rsid w:val="00C974D3"/>
    <w:rsid w:val="00CA431C"/>
    <w:rsid w:val="00CB1926"/>
    <w:rsid w:val="00CB6FF2"/>
    <w:rsid w:val="00CC2A73"/>
    <w:rsid w:val="00CC379F"/>
    <w:rsid w:val="00CC4227"/>
    <w:rsid w:val="00CC49AA"/>
    <w:rsid w:val="00CC57BC"/>
    <w:rsid w:val="00CD5C82"/>
    <w:rsid w:val="00CE0474"/>
    <w:rsid w:val="00CE064E"/>
    <w:rsid w:val="00CE0F4A"/>
    <w:rsid w:val="00CE4C86"/>
    <w:rsid w:val="00CF6D32"/>
    <w:rsid w:val="00D016F5"/>
    <w:rsid w:val="00D01F75"/>
    <w:rsid w:val="00D03A3A"/>
    <w:rsid w:val="00D10EA3"/>
    <w:rsid w:val="00D12846"/>
    <w:rsid w:val="00D136F5"/>
    <w:rsid w:val="00D16B79"/>
    <w:rsid w:val="00D1754E"/>
    <w:rsid w:val="00D22398"/>
    <w:rsid w:val="00D22FD2"/>
    <w:rsid w:val="00D2355C"/>
    <w:rsid w:val="00D27D1A"/>
    <w:rsid w:val="00D3089F"/>
    <w:rsid w:val="00D314B0"/>
    <w:rsid w:val="00D31CEC"/>
    <w:rsid w:val="00D32F21"/>
    <w:rsid w:val="00D3385D"/>
    <w:rsid w:val="00D3509D"/>
    <w:rsid w:val="00D3542C"/>
    <w:rsid w:val="00D357AE"/>
    <w:rsid w:val="00D40255"/>
    <w:rsid w:val="00D41682"/>
    <w:rsid w:val="00D418B5"/>
    <w:rsid w:val="00D45718"/>
    <w:rsid w:val="00D460C2"/>
    <w:rsid w:val="00D4611A"/>
    <w:rsid w:val="00D5033E"/>
    <w:rsid w:val="00D5106C"/>
    <w:rsid w:val="00D51C84"/>
    <w:rsid w:val="00D52C16"/>
    <w:rsid w:val="00D5404B"/>
    <w:rsid w:val="00D546A6"/>
    <w:rsid w:val="00D54760"/>
    <w:rsid w:val="00D62C0C"/>
    <w:rsid w:val="00D65419"/>
    <w:rsid w:val="00D717D5"/>
    <w:rsid w:val="00D72804"/>
    <w:rsid w:val="00D7304B"/>
    <w:rsid w:val="00D737FC"/>
    <w:rsid w:val="00D7456A"/>
    <w:rsid w:val="00D83F4C"/>
    <w:rsid w:val="00D850F5"/>
    <w:rsid w:val="00D85DCB"/>
    <w:rsid w:val="00D86C35"/>
    <w:rsid w:val="00D87747"/>
    <w:rsid w:val="00D90166"/>
    <w:rsid w:val="00D93F46"/>
    <w:rsid w:val="00D96F4C"/>
    <w:rsid w:val="00D9758A"/>
    <w:rsid w:val="00DA19EF"/>
    <w:rsid w:val="00DA2086"/>
    <w:rsid w:val="00DA255D"/>
    <w:rsid w:val="00DA46CF"/>
    <w:rsid w:val="00DA78F4"/>
    <w:rsid w:val="00DB4885"/>
    <w:rsid w:val="00DC3D1D"/>
    <w:rsid w:val="00DC7579"/>
    <w:rsid w:val="00DD253D"/>
    <w:rsid w:val="00DD6212"/>
    <w:rsid w:val="00DD6BF0"/>
    <w:rsid w:val="00DE6D4D"/>
    <w:rsid w:val="00DE7291"/>
    <w:rsid w:val="00DE7363"/>
    <w:rsid w:val="00E0437E"/>
    <w:rsid w:val="00E06926"/>
    <w:rsid w:val="00E11937"/>
    <w:rsid w:val="00E11974"/>
    <w:rsid w:val="00E165F4"/>
    <w:rsid w:val="00E20DD7"/>
    <w:rsid w:val="00E24457"/>
    <w:rsid w:val="00E26559"/>
    <w:rsid w:val="00E3440E"/>
    <w:rsid w:val="00E34E8E"/>
    <w:rsid w:val="00E360BB"/>
    <w:rsid w:val="00E37F9F"/>
    <w:rsid w:val="00E40611"/>
    <w:rsid w:val="00E51AC0"/>
    <w:rsid w:val="00E53DC6"/>
    <w:rsid w:val="00E544F3"/>
    <w:rsid w:val="00E5570F"/>
    <w:rsid w:val="00E568FE"/>
    <w:rsid w:val="00E57B44"/>
    <w:rsid w:val="00E6112B"/>
    <w:rsid w:val="00E67CCF"/>
    <w:rsid w:val="00E7326E"/>
    <w:rsid w:val="00E760AD"/>
    <w:rsid w:val="00E76981"/>
    <w:rsid w:val="00E779C8"/>
    <w:rsid w:val="00E8431A"/>
    <w:rsid w:val="00E86728"/>
    <w:rsid w:val="00E86ACF"/>
    <w:rsid w:val="00E87AA9"/>
    <w:rsid w:val="00E913EB"/>
    <w:rsid w:val="00E92FBE"/>
    <w:rsid w:val="00E944D9"/>
    <w:rsid w:val="00EA1BE7"/>
    <w:rsid w:val="00EB170B"/>
    <w:rsid w:val="00EB1FBD"/>
    <w:rsid w:val="00EB2AD1"/>
    <w:rsid w:val="00EB339C"/>
    <w:rsid w:val="00EB6D23"/>
    <w:rsid w:val="00ED0E9B"/>
    <w:rsid w:val="00ED124E"/>
    <w:rsid w:val="00ED1C1C"/>
    <w:rsid w:val="00ED3F5B"/>
    <w:rsid w:val="00EE00E1"/>
    <w:rsid w:val="00EE26BF"/>
    <w:rsid w:val="00EE418E"/>
    <w:rsid w:val="00EE4F46"/>
    <w:rsid w:val="00EF048B"/>
    <w:rsid w:val="00EF1216"/>
    <w:rsid w:val="00EF257C"/>
    <w:rsid w:val="00F02540"/>
    <w:rsid w:val="00F04D48"/>
    <w:rsid w:val="00F05765"/>
    <w:rsid w:val="00F101EB"/>
    <w:rsid w:val="00F11D66"/>
    <w:rsid w:val="00F15389"/>
    <w:rsid w:val="00F179C8"/>
    <w:rsid w:val="00F17CE6"/>
    <w:rsid w:val="00F216F5"/>
    <w:rsid w:val="00F27C5A"/>
    <w:rsid w:val="00F304A2"/>
    <w:rsid w:val="00F309D7"/>
    <w:rsid w:val="00F31FEB"/>
    <w:rsid w:val="00F400E1"/>
    <w:rsid w:val="00F403A7"/>
    <w:rsid w:val="00F4075A"/>
    <w:rsid w:val="00F41549"/>
    <w:rsid w:val="00F41667"/>
    <w:rsid w:val="00F43568"/>
    <w:rsid w:val="00F4544C"/>
    <w:rsid w:val="00F460A9"/>
    <w:rsid w:val="00F46FE6"/>
    <w:rsid w:val="00F509AD"/>
    <w:rsid w:val="00F511BD"/>
    <w:rsid w:val="00F52A71"/>
    <w:rsid w:val="00F53559"/>
    <w:rsid w:val="00F53B3C"/>
    <w:rsid w:val="00F54FB2"/>
    <w:rsid w:val="00F569B2"/>
    <w:rsid w:val="00F57FA1"/>
    <w:rsid w:val="00F60D47"/>
    <w:rsid w:val="00F67299"/>
    <w:rsid w:val="00F67AAB"/>
    <w:rsid w:val="00F74D46"/>
    <w:rsid w:val="00F831BD"/>
    <w:rsid w:val="00F931E7"/>
    <w:rsid w:val="00FA2AA6"/>
    <w:rsid w:val="00FA498D"/>
    <w:rsid w:val="00FA5AC4"/>
    <w:rsid w:val="00FA6324"/>
    <w:rsid w:val="00FA65D2"/>
    <w:rsid w:val="00FB18B6"/>
    <w:rsid w:val="00FB5988"/>
    <w:rsid w:val="00FC081C"/>
    <w:rsid w:val="00FC5FDA"/>
    <w:rsid w:val="00FC7F9D"/>
    <w:rsid w:val="00FD17AD"/>
    <w:rsid w:val="00FD5DBE"/>
    <w:rsid w:val="00FE00A0"/>
    <w:rsid w:val="00FE0158"/>
    <w:rsid w:val="00FE0F79"/>
    <w:rsid w:val="00FE6894"/>
    <w:rsid w:val="00FF07B0"/>
    <w:rsid w:val="00FF345F"/>
    <w:rsid w:val="00FF4F2A"/>
    <w:rsid w:val="00FF79AC"/>
    <w:rsid w:val="00FF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20496"/>
  <w15:chartTrackingRefBased/>
  <w15:docId w15:val="{DE4D03FD-FEA9-4A79-8A4C-65440E9FA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2D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DEA"/>
  </w:style>
  <w:style w:type="paragraph" w:customStyle="1" w:styleId="BasicParagraph">
    <w:name w:val="[Basic Paragraph]"/>
    <w:basedOn w:val="Normal"/>
    <w:uiPriority w:val="99"/>
    <w:rsid w:val="00362DEA"/>
    <w:pPr>
      <w:autoSpaceDE w:val="0"/>
      <w:autoSpaceDN w:val="0"/>
      <w:adjustRightInd w:val="0"/>
      <w:spacing w:after="0" w:line="288" w:lineRule="auto"/>
      <w:textAlignment w:val="center"/>
    </w:pPr>
    <w:rPr>
      <w:rFonts w:ascii="Calibri" w:hAnsi="Calibri" w:cs="Calibri"/>
      <w:color w:val="000000"/>
      <w:lang w:val="en-GB"/>
    </w:rPr>
  </w:style>
  <w:style w:type="paragraph" w:styleId="ListParagraph">
    <w:name w:val="List Paragraph"/>
    <w:basedOn w:val="Normal"/>
    <w:uiPriority w:val="34"/>
    <w:qFormat/>
    <w:rsid w:val="00362DE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2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FD2"/>
  </w:style>
  <w:style w:type="character" w:styleId="Hyperlink">
    <w:name w:val="Hyperlink"/>
    <w:basedOn w:val="DefaultParagraphFont"/>
    <w:uiPriority w:val="99"/>
    <w:unhideWhenUsed/>
    <w:rsid w:val="003C726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2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2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bcschoolsports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Key</dc:creator>
  <cp:keywords/>
  <dc:description/>
  <cp:lastModifiedBy>Jordan Abney</cp:lastModifiedBy>
  <cp:revision>7</cp:revision>
  <cp:lastPrinted>2016-12-15T19:59:00Z</cp:lastPrinted>
  <dcterms:created xsi:type="dcterms:W3CDTF">2017-10-26T19:45:00Z</dcterms:created>
  <dcterms:modified xsi:type="dcterms:W3CDTF">2017-11-15T19:39:00Z</dcterms:modified>
</cp:coreProperties>
</file>